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3F5F3A09" w:rsidR="00300AEC" w:rsidRPr="00801E68" w:rsidRDefault="000E17FA" w:rsidP="00300AEC">
      <w:pPr>
        <w:pStyle w:val="Web"/>
        <w:rPr>
          <w:rFonts w:asciiTheme="majorEastAsia" w:eastAsia="DengXian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5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867EF4">
        <w:rPr>
          <w:rFonts w:asciiTheme="majorEastAsia" w:eastAsiaTheme="majorEastAsia" w:hAnsiTheme="majorEastAsia" w:cs="Calibri" w:hint="eastAsia"/>
          <w:color w:val="000000"/>
        </w:rPr>
        <w:t>，</w:t>
      </w:r>
      <w:r>
        <w:rPr>
          <w:rFonts w:asciiTheme="majorEastAsia" w:eastAsiaTheme="majorEastAsia" w:hAnsiTheme="majorEastAsia" w:cs="Calibri" w:hint="eastAsia"/>
          <w:color w:val="000000"/>
        </w:rPr>
        <w:t>節目</w:t>
      </w:r>
      <w:r w:rsidR="00300AEC">
        <w:rPr>
          <w:rFonts w:asciiTheme="majorEastAsia" w:eastAsiaTheme="majorEastAsia" w:hAnsiTheme="majorEastAsia" w:cs="Calibri" w:hint="eastAsia"/>
          <w:color w:val="000000"/>
        </w:rPr>
        <w:t>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Pr="000E17FA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13515E8A" w14:textId="6930201D" w:rsidR="00801E68" w:rsidRDefault="00801E68" w:rsidP="00801E68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協進家書</w:t>
      </w:r>
      <w:r>
        <w:rPr>
          <w:rFonts w:hint="eastAsia"/>
        </w:rPr>
        <w:t xml:space="preserve"> - </w:t>
      </w:r>
      <w:r w:rsidR="000E17FA">
        <w:t>Icy</w:t>
      </w:r>
    </w:p>
    <w:p w14:paraId="74623312" w14:textId="6B9899D3" w:rsidR="00AE1C40" w:rsidRDefault="00300AEC" w:rsidP="00AE1C40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樂詩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(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蔡樂詩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)</w:t>
      </w:r>
      <w:r w:rsidR="00AB6F4C">
        <w:rPr>
          <w:rFonts w:asciiTheme="minorEastAsia" w:eastAsiaTheme="minorEastAsia" w:hAnsiTheme="minorEastAsia" w:cs="Calibri" w:hint="eastAsia"/>
          <w:color w:val="000000"/>
          <w:lang w:eastAsia="zh-TW"/>
        </w:rPr>
        <w:t>訪問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而家</w:t>
      </w:r>
      <w:r w:rsidR="000E17FA">
        <w:rPr>
          <w:rFonts w:asciiTheme="minorEastAsia" w:eastAsiaTheme="minorEastAsia" w:hAnsiTheme="minorEastAsia" w:cs="Calibri" w:hint="eastAsia"/>
          <w:color w:val="000000"/>
          <w:lang w:eastAsia="zh-TW"/>
        </w:rPr>
        <w:t>入職差不多大約半年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嘅</w:t>
      </w:r>
      <w:r w:rsidR="000E17FA">
        <w:rPr>
          <w:rFonts w:asciiTheme="minorEastAsia" w:eastAsiaTheme="minorEastAsia" w:hAnsiTheme="minorEastAsia" w:cs="Calibri" w:hint="eastAsia"/>
          <w:color w:val="000000"/>
          <w:lang w:eastAsia="zh-TW"/>
        </w:rPr>
        <w:t>職教中心社工</w:t>
      </w:r>
      <w:r w:rsidR="000E17FA" w:rsidRPr="000E17FA">
        <w:rPr>
          <w:rFonts w:ascii="PMingLiU" w:hAnsi="PMingLiU" w:hint="eastAsia"/>
        </w:rPr>
        <w:t>鍾慧芯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(</w:t>
      </w:r>
      <w:r w:rsidR="000E17FA">
        <w:rPr>
          <w:rFonts w:asciiTheme="minorEastAsia" w:eastAsiaTheme="minorEastAsia" w:hAnsiTheme="minorEastAsia" w:cs="Calibri"/>
          <w:color w:val="000000"/>
          <w:lang w:eastAsia="zh-TW"/>
        </w:rPr>
        <w:t>Icy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)</w:t>
      </w:r>
      <w:r w:rsidR="00AB6F4C">
        <w:rPr>
          <w:rFonts w:asciiTheme="minorEastAsia" w:eastAsiaTheme="minorEastAsia" w:hAnsiTheme="minorEastAsia" w:hint="eastAsia"/>
        </w:rPr>
        <w:t>，</w:t>
      </w:r>
      <w:r w:rsidR="00AE1C40">
        <w:rPr>
          <w:rFonts w:asciiTheme="minorEastAsia" w:eastAsiaTheme="minorEastAsia" w:hAnsiTheme="minorEastAsia" w:hint="eastAsia"/>
          <w:lang w:eastAsia="zh-TW"/>
        </w:rPr>
        <w:t>佢會分享吓工作點滴</w:t>
      </w:r>
      <w:r w:rsidR="00AB6F4C">
        <w:rPr>
          <w:rFonts w:asciiTheme="minorEastAsia" w:eastAsiaTheme="minorEastAsia" w:hAnsiTheme="minorEastAsia" w:hint="eastAsia"/>
        </w:rPr>
        <w:t>。</w:t>
      </w:r>
    </w:p>
    <w:p w14:paraId="6C94DA1D" w14:textId="77777777" w:rsidR="00AE1C40" w:rsidRPr="000E17FA" w:rsidRDefault="00AE1C40" w:rsidP="00AE1C4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13ED6205" w14:textId="3F1EB910" w:rsidR="000E17FA" w:rsidRDefault="000E17FA" w:rsidP="000E17FA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協進家書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</w:t>
      </w:r>
      <w:r>
        <w:t>Alex Chan</w:t>
      </w:r>
    </w:p>
    <w:p w14:paraId="3CB6BCC4" w14:textId="2080EEC9" w:rsidR="000E17FA" w:rsidRDefault="000E17FA" w:rsidP="006364AA">
      <w:pPr>
        <w:ind w:left="360"/>
        <w:rPr>
          <w:rFonts w:asciiTheme="majorEastAsia" w:eastAsia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協進之聲成員黎詠琳</w:t>
      </w:r>
      <w:r>
        <w:rPr>
          <w:rFonts w:asciiTheme="majorEastAsia" w:eastAsiaTheme="majorEastAsia" w:hAnsiTheme="majorEastAsia" w:cs="Calibri" w:hint="eastAsia"/>
          <w:color w:val="000000"/>
        </w:rPr>
        <w:t>訪問副</w:t>
      </w:r>
      <w:r w:rsidR="006364AA">
        <w:rPr>
          <w:rFonts w:asciiTheme="majorEastAsia" w:eastAsiaTheme="majorEastAsia" w:hAnsiTheme="majorEastAsia" w:cs="Calibri" w:hint="eastAsia"/>
          <w:color w:val="000000"/>
        </w:rPr>
        <w:t>會長陳志剛(A</w:t>
      </w:r>
      <w:r w:rsidR="006364AA">
        <w:rPr>
          <w:rFonts w:asciiTheme="majorEastAsia" w:eastAsiaTheme="majorEastAsia" w:hAnsiTheme="majorEastAsia" w:cs="Calibri"/>
          <w:color w:val="000000"/>
        </w:rPr>
        <w:t>lex)</w:t>
      </w:r>
      <w:r w:rsidR="006364AA">
        <w:rPr>
          <w:rFonts w:asciiTheme="majorEastAsia" w:eastAsiaTheme="majorEastAsia" w:hAnsiTheme="majorEastAsia" w:cs="Calibri" w:hint="eastAsia"/>
          <w:color w:val="000000"/>
        </w:rPr>
        <w:t>，了解吓佢過去協進會嘅工作。</w:t>
      </w:r>
    </w:p>
    <w:p w14:paraId="0D554DD2" w14:textId="77777777" w:rsidR="006364AA" w:rsidRPr="000E17FA" w:rsidRDefault="006364AA" w:rsidP="006364AA">
      <w:pPr>
        <w:ind w:left="360"/>
        <w:rPr>
          <w:rFonts w:asciiTheme="majorEastAsia" w:eastAsiaTheme="majorEastAsia" w:hAnsiTheme="majorEastAsia" w:cs="Calibri" w:hint="eastAsia"/>
          <w:color w:val="000000"/>
          <w:kern w:val="0"/>
          <w:szCs w:val="24"/>
        </w:rPr>
      </w:pPr>
    </w:p>
    <w:p w14:paraId="07F40073" w14:textId="153DA5C9" w:rsidR="0054604B" w:rsidRPr="008A036E" w:rsidRDefault="00335AEF" w:rsidP="00335AEF">
      <w:pPr>
        <w:pStyle w:val="Web"/>
        <w:numPr>
          <w:ilvl w:val="0"/>
          <w:numId w:val="6"/>
        </w:numPr>
        <w:rPr>
          <w:rFonts w:asciiTheme="majorEastAsia" w:eastAsiaTheme="majorEastAsia" w:hAnsiTheme="majorEastAsia" w:cs="Calibri"/>
          <w:color w:val="000000"/>
          <w:lang w:eastAsia="zh-TW"/>
        </w:rPr>
      </w:pP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協進連線</w:t>
      </w: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</w:t>
      </w: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視障咖啡師阿芝</w:t>
      </w:r>
    </w:p>
    <w:p w14:paraId="6846800E" w14:textId="1BFCD62B" w:rsidR="0054604B" w:rsidRDefault="00335AEF" w:rsidP="00335AEF">
      <w:pPr>
        <w:pStyle w:val="Web"/>
        <w:ind w:left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之聲成員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何灝源訪問休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CAFE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工作嘅視障咖啡師阿芝，了解佢當初學習沖咖啡以及現時工作情況。</w:t>
      </w:r>
    </w:p>
    <w:p w14:paraId="35D8DCA8" w14:textId="77777777" w:rsidR="00335AEF" w:rsidRDefault="00335AEF" w:rsidP="0054604B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</w:p>
    <w:p w14:paraId="2DF43B82" w14:textId="1BA1C8D4" w:rsidR="00335AEF" w:rsidRDefault="00335AEF" w:rsidP="00182834">
      <w:pPr>
        <w:pStyle w:val="Web"/>
        <w:numPr>
          <w:ilvl w:val="0"/>
          <w:numId w:val="6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融合天地</w:t>
      </w: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</w:t>
      </w:r>
      <w:r w:rsidRPr="00335AEF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融合教育之弱視生支援</w:t>
      </w:r>
    </w:p>
    <w:p w14:paraId="11751183" w14:textId="19485416" w:rsidR="006A3F65" w:rsidRDefault="00AD0E1D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54604B">
        <w:rPr>
          <w:rFonts w:asciiTheme="minorEastAsia" w:eastAsiaTheme="minorEastAsia" w:hAnsiTheme="minorEastAsia" w:cs="Calibri" w:hint="eastAsia"/>
          <w:color w:val="000000"/>
          <w:lang w:eastAsia="zh-TW"/>
        </w:rPr>
        <w:t>馮天樂</w:t>
      </w:r>
      <w:r w:rsidR="00633196">
        <w:rPr>
          <w:rFonts w:asciiTheme="majorEastAsia" w:eastAsiaTheme="majorEastAsia" w:hAnsiTheme="majorEastAsia" w:cs="Calibri" w:hint="eastAsia"/>
          <w:color w:val="000000"/>
          <w:lang w:eastAsia="zh-TW"/>
        </w:rPr>
        <w:t>訪問咗</w:t>
      </w:r>
      <w:r w:rsidR="00335AEF">
        <w:rPr>
          <w:rFonts w:asciiTheme="majorEastAsia" w:eastAsiaTheme="majorEastAsia" w:hAnsiTheme="majorEastAsia" w:cs="Calibri" w:hint="eastAsia"/>
          <w:color w:val="000000"/>
          <w:lang w:eastAsia="zh-TW"/>
        </w:rPr>
        <w:t>職教社工</w:t>
      </w:r>
      <w:r w:rsidR="00335AEF" w:rsidRPr="00335AEF">
        <w:rPr>
          <w:rFonts w:asciiTheme="majorEastAsia" w:eastAsiaTheme="majorEastAsia" w:hAnsiTheme="majorEastAsia" w:cs="Calibri" w:hint="eastAsia"/>
          <w:color w:val="000000"/>
          <w:lang w:eastAsia="zh-TW"/>
        </w:rPr>
        <w:t>鍾啟豪 (Eddie)</w:t>
      </w:r>
      <w:r w:rsidR="00335AEF">
        <w:rPr>
          <w:rFonts w:asciiTheme="majorEastAsia" w:eastAsiaTheme="majorEastAsia" w:hAnsiTheme="majorEastAsia" w:cs="Calibri" w:hint="eastAsia"/>
          <w:color w:val="000000"/>
          <w:lang w:eastAsia="zh-TW"/>
        </w:rPr>
        <w:t>及</w:t>
      </w:r>
      <w:r w:rsidR="00182834">
        <w:rPr>
          <w:rFonts w:asciiTheme="majorEastAsia" w:eastAsiaTheme="majorEastAsia" w:hAnsiTheme="majorEastAsia" w:cs="Calibri" w:hint="eastAsia"/>
          <w:color w:val="000000"/>
          <w:lang w:eastAsia="zh-TW"/>
        </w:rPr>
        <w:t>視障學生</w:t>
      </w:r>
      <w:r w:rsidR="00335AEF">
        <w:rPr>
          <w:rFonts w:asciiTheme="majorEastAsia" w:eastAsiaTheme="majorEastAsia" w:hAnsiTheme="majorEastAsia" w:cs="Calibri" w:hint="eastAsia"/>
          <w:color w:val="000000"/>
          <w:lang w:eastAsia="zh-TW"/>
        </w:rPr>
        <w:t>家長</w:t>
      </w:r>
      <w:r w:rsidR="006B242A">
        <w:rPr>
          <w:rFonts w:asciiTheme="majorEastAsia" w:eastAsiaTheme="majorEastAsia" w:hAnsiTheme="majorEastAsia" w:cs="Calibri" w:hint="eastAsia"/>
          <w:color w:val="000000"/>
          <w:lang w:eastAsia="zh-TW"/>
        </w:rPr>
        <w:t>，</w:t>
      </w:r>
      <w:r w:rsidR="00335AEF">
        <w:rPr>
          <w:rFonts w:asciiTheme="majorEastAsia" w:eastAsiaTheme="majorEastAsia" w:hAnsiTheme="majorEastAsia" w:cs="Calibri" w:hint="eastAsia"/>
          <w:color w:val="000000"/>
          <w:lang w:eastAsia="zh-TW"/>
        </w:rPr>
        <w:t>由佢哋講講協進會支援弱視學生嘅情況。</w:t>
      </w:r>
    </w:p>
    <w:p w14:paraId="39EE3CF1" w14:textId="77777777" w:rsidR="00500759" w:rsidRPr="00500759" w:rsidRDefault="00500759" w:rsidP="008A036E">
      <w:pPr>
        <w:pStyle w:val="Web"/>
        <w:ind w:left="360"/>
        <w:rPr>
          <w:rFonts w:asciiTheme="minorEastAsia" w:eastAsia="DengXian" w:hAnsiTheme="minorEastAsia"/>
        </w:rPr>
      </w:pPr>
    </w:p>
    <w:p w14:paraId="0DDC9D6F" w14:textId="744949B5" w:rsidR="00C00E2B" w:rsidRDefault="00C00E2B" w:rsidP="00C00E2B">
      <w:pPr>
        <w:pStyle w:val="Web"/>
        <w:numPr>
          <w:ilvl w:val="0"/>
          <w:numId w:val="6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proofErr w:type="gramStart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獨評視倡</w:t>
      </w:r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r w:rsidR="00182834">
        <w:rPr>
          <w:rFonts w:asciiTheme="minorHAnsi" w:eastAsiaTheme="minorEastAsia" w:hAnsiTheme="minorHAnsi" w:cstheme="minorBidi"/>
          <w:kern w:val="2"/>
          <w:szCs w:val="22"/>
          <w:lang w:eastAsia="zh-TW"/>
        </w:rPr>
        <w:t>–</w:t>
      </w:r>
      <w:proofErr w:type="gramEnd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電動車</w:t>
      </w:r>
    </w:p>
    <w:p w14:paraId="5C3B1B25" w14:textId="0755AF74" w:rsidR="00AD0E1D" w:rsidRDefault="00C00E2B" w:rsidP="00182834">
      <w:pPr>
        <w:pStyle w:val="Web"/>
        <w:ind w:left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協進之聲成員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蔡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樂詩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訪問負責倡議工作嘅同事李惠權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(</w:t>
      </w:r>
      <w:r w:rsidR="00182834">
        <w:rPr>
          <w:rFonts w:asciiTheme="minorHAnsi" w:eastAsiaTheme="minorEastAsia" w:hAnsiTheme="minorHAnsi" w:cstheme="minorBidi"/>
          <w:kern w:val="2"/>
          <w:szCs w:val="22"/>
          <w:lang w:eastAsia="zh-TW"/>
        </w:rPr>
        <w:t>J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o</w:t>
      </w:r>
      <w:r w:rsidR="00182834">
        <w:rPr>
          <w:rFonts w:asciiTheme="minorHAnsi" w:eastAsiaTheme="minorEastAsia" w:hAnsiTheme="minorHAnsi" w:cstheme="minorBidi"/>
          <w:kern w:val="2"/>
          <w:szCs w:val="22"/>
          <w:lang w:eastAsia="zh-TW"/>
        </w:rPr>
        <w:t>n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a</w:t>
      </w:r>
      <w:r w:rsidR="00182834">
        <w:rPr>
          <w:rFonts w:asciiTheme="minorHAnsi" w:eastAsiaTheme="minorEastAsia" w:hAnsiTheme="minorHAnsi" w:cstheme="minorBidi"/>
          <w:kern w:val="2"/>
          <w:szCs w:val="22"/>
          <w:lang w:eastAsia="zh-TW"/>
        </w:rPr>
        <w:t>s)</w:t>
      </w:r>
      <w:r w:rsidR="00182834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講講近日與會員一起測試電動車聲音情況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。</w:t>
      </w:r>
    </w:p>
    <w:p w14:paraId="248AF1DA" w14:textId="77777777" w:rsidR="00C00E2B" w:rsidRPr="00C00E2B" w:rsidRDefault="00C00E2B" w:rsidP="00182834">
      <w:pPr>
        <w:pStyle w:val="Web"/>
        <w:rPr>
          <w:rFonts w:asciiTheme="majorEastAsia" w:eastAsia="DengXian" w:hAnsiTheme="majorEastAsia" w:hint="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31618579">
    <w:abstractNumId w:val="4"/>
  </w:num>
  <w:num w:numId="2" w16cid:durableId="320427141">
    <w:abstractNumId w:val="1"/>
  </w:num>
  <w:num w:numId="3" w16cid:durableId="567570929">
    <w:abstractNumId w:val="3"/>
  </w:num>
  <w:num w:numId="4" w16cid:durableId="1930889389">
    <w:abstractNumId w:val="5"/>
  </w:num>
  <w:num w:numId="5" w16cid:durableId="1513760246">
    <w:abstractNumId w:val="0"/>
  </w:num>
  <w:num w:numId="6" w16cid:durableId="4658507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63621"/>
    <w:rsid w:val="000E17FA"/>
    <w:rsid w:val="00182834"/>
    <w:rsid w:val="00190010"/>
    <w:rsid w:val="001A0ABD"/>
    <w:rsid w:val="0024401E"/>
    <w:rsid w:val="002929D9"/>
    <w:rsid w:val="00300AEC"/>
    <w:rsid w:val="00335AEF"/>
    <w:rsid w:val="0037607A"/>
    <w:rsid w:val="003760BC"/>
    <w:rsid w:val="00500759"/>
    <w:rsid w:val="00545A12"/>
    <w:rsid w:val="0054604B"/>
    <w:rsid w:val="00633196"/>
    <w:rsid w:val="006364AA"/>
    <w:rsid w:val="006A3F65"/>
    <w:rsid w:val="006B242A"/>
    <w:rsid w:val="006F7DB4"/>
    <w:rsid w:val="007712CC"/>
    <w:rsid w:val="00801E68"/>
    <w:rsid w:val="00867EF4"/>
    <w:rsid w:val="008A036E"/>
    <w:rsid w:val="00932663"/>
    <w:rsid w:val="009A519A"/>
    <w:rsid w:val="00A67518"/>
    <w:rsid w:val="00AB6F4C"/>
    <w:rsid w:val="00AD0E1D"/>
    <w:rsid w:val="00AE1C40"/>
    <w:rsid w:val="00C00E2B"/>
    <w:rsid w:val="00CC1F78"/>
    <w:rsid w:val="00D172EF"/>
    <w:rsid w:val="00D319B7"/>
    <w:rsid w:val="00D75AAA"/>
    <w:rsid w:val="00E0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3</cp:revision>
  <dcterms:created xsi:type="dcterms:W3CDTF">2022-04-12T07:33:00Z</dcterms:created>
  <dcterms:modified xsi:type="dcterms:W3CDTF">2022-05-11T07:41:00Z</dcterms:modified>
</cp:coreProperties>
</file>